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5E046D" w14:textId="77777777" w:rsidR="00CE34E0" w:rsidRDefault="00CE34E0" w:rsidP="00CE34E0">
      <w:pPr>
        <w:pStyle w:val="Heading1"/>
      </w:pPr>
      <w:r>
        <w:t>Hemsidan</w:t>
      </w:r>
    </w:p>
    <w:p w14:paraId="21DCA144" w14:textId="77777777" w:rsidR="00CE34E0" w:rsidRDefault="00CE34E0" w:rsidP="00CE34E0">
      <w:r>
        <w:t xml:space="preserve">Hemsidan använder sig utav en MQTT- </w:t>
      </w:r>
      <w:proofErr w:type="spellStart"/>
      <w:r>
        <w:t>broker</w:t>
      </w:r>
      <w:proofErr w:type="spellEnd"/>
      <w:r>
        <w:t xml:space="preserve"> </w:t>
      </w:r>
      <w:proofErr w:type="spellStart"/>
      <w:r>
        <w:t>hostad</w:t>
      </w:r>
      <w:proofErr w:type="spellEnd"/>
      <w:r>
        <w:t xml:space="preserve"> på </w:t>
      </w:r>
      <w:proofErr w:type="spellStart"/>
      <w:r>
        <w:t>maqiatto</w:t>
      </w:r>
      <w:proofErr w:type="spellEnd"/>
      <w:r>
        <w:t xml:space="preserve"> för att kommunicera med bilarna. När man klickar på </w:t>
      </w:r>
      <w:proofErr w:type="spellStart"/>
      <w:r>
        <w:t>connect</w:t>
      </w:r>
      <w:proofErr w:type="spellEnd"/>
      <w:r>
        <w:t xml:space="preserve"> så ansluter hemsidan till </w:t>
      </w:r>
      <w:proofErr w:type="spellStart"/>
      <w:r>
        <w:t>brokern</w:t>
      </w:r>
      <w:proofErr w:type="spellEnd"/>
      <w:r>
        <w:t xml:space="preserve"> och på så sätt kan den hämta och skicka värden från </w:t>
      </w:r>
      <w:proofErr w:type="spellStart"/>
      <w:r>
        <w:t>brokern</w:t>
      </w:r>
      <w:proofErr w:type="spellEnd"/>
      <w:r>
        <w:t xml:space="preserve">. Bilden nedan ser vi hur man ansluter hemsidan till </w:t>
      </w:r>
      <w:proofErr w:type="spellStart"/>
      <w:r>
        <w:t>mqtt</w:t>
      </w:r>
      <w:proofErr w:type="spellEnd"/>
      <w:r>
        <w:t>.</w:t>
      </w:r>
    </w:p>
    <w:p w14:paraId="2823751D" w14:textId="77777777" w:rsidR="00CE34E0" w:rsidRDefault="00CE34E0" w:rsidP="00CE34E0">
      <w:r>
        <w:rPr>
          <w:noProof/>
        </w:rPr>
        <w:drawing>
          <wp:inline distT="0" distB="0" distL="0" distR="0" wp14:anchorId="1B03B2CC" wp14:editId="77EF0BC1">
            <wp:extent cx="5613400" cy="2590894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2996" cy="2618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090FB" w14:textId="77777777" w:rsidR="00CE34E0" w:rsidRDefault="00CE34E0" w:rsidP="00CE34E0"/>
    <w:p w14:paraId="74D6D6E8" w14:textId="77777777" w:rsidR="00CE34E0" w:rsidRDefault="00CE34E0" w:rsidP="00CE34E0">
      <w:r>
        <w:t>När hemsidan är ansluten blir kanterna på den vita rutan gröna och då kan man börja skicka värden.</w:t>
      </w:r>
    </w:p>
    <w:p w14:paraId="70FF6782" w14:textId="77777777" w:rsidR="00CE34E0" w:rsidRDefault="00CE34E0" w:rsidP="00CE34E0">
      <w:r>
        <w:rPr>
          <w:noProof/>
        </w:rPr>
        <w:drawing>
          <wp:inline distT="0" distB="0" distL="0" distR="0" wp14:anchorId="28A2EE8A" wp14:editId="0DA5EEB1">
            <wp:extent cx="5721350" cy="2654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2CF5B" w14:textId="77777777" w:rsidR="00CE34E0" w:rsidRDefault="00CE34E0" w:rsidP="00CE34E0"/>
    <w:p w14:paraId="6549838A" w14:textId="77777777" w:rsidR="00CE34E0" w:rsidRDefault="00CE34E0" w:rsidP="00CE34E0"/>
    <w:p w14:paraId="504828C9" w14:textId="77777777" w:rsidR="00CE34E0" w:rsidRDefault="00CE34E0" w:rsidP="00CE34E0"/>
    <w:p w14:paraId="7B51972F" w14:textId="77777777" w:rsidR="00CE34E0" w:rsidRDefault="00CE34E0" w:rsidP="00CE34E0"/>
    <w:p w14:paraId="0421E30F" w14:textId="77777777" w:rsidR="00CE34E0" w:rsidRDefault="00CE34E0" w:rsidP="00CE34E0"/>
    <w:p w14:paraId="23106907" w14:textId="77777777" w:rsidR="00CE34E0" w:rsidRDefault="00CE34E0" w:rsidP="00CE34E0"/>
    <w:p w14:paraId="4799FC52" w14:textId="77777777" w:rsidR="00CE34E0" w:rsidRDefault="00CE34E0" w:rsidP="00CE34E0">
      <w:r>
        <w:lastRenderedPageBreak/>
        <w:t xml:space="preserve">Med </w:t>
      </w:r>
      <w:proofErr w:type="spellStart"/>
      <w:r>
        <w:t>slidern</w:t>
      </w:r>
      <w:proofErr w:type="spellEnd"/>
      <w:r>
        <w:t xml:space="preserve"> under knapparna kan man sätta </w:t>
      </w:r>
      <w:proofErr w:type="spellStart"/>
      <w:r>
        <w:t>börvärdet</w:t>
      </w:r>
      <w:proofErr w:type="spellEnd"/>
      <w:r>
        <w:t xml:space="preserve"> och skicka det till </w:t>
      </w:r>
      <w:proofErr w:type="spellStart"/>
      <w:r>
        <w:t>brokern</w:t>
      </w:r>
      <w:proofErr w:type="spellEnd"/>
      <w:r>
        <w:t xml:space="preserve"> där bilarna hämtar värdet ifrån.  Man väljer sitt värde och sedan klickar man på </w:t>
      </w:r>
      <w:proofErr w:type="spellStart"/>
      <w:r>
        <w:t>send</w:t>
      </w:r>
      <w:proofErr w:type="spellEnd"/>
      <w:r>
        <w:t xml:space="preserve">. Får man upp graferna för båda bilarna, där blåa linjen är alltid </w:t>
      </w:r>
      <w:proofErr w:type="spellStart"/>
      <w:r>
        <w:t>börvärdet</w:t>
      </w:r>
      <w:proofErr w:type="spellEnd"/>
      <w:r>
        <w:t xml:space="preserve"> och de andra linjerna är bilarnas respektive </w:t>
      </w:r>
      <w:proofErr w:type="spellStart"/>
      <w:r>
        <w:t>ärvärde</w:t>
      </w:r>
      <w:proofErr w:type="spellEnd"/>
      <w:r>
        <w:t xml:space="preserve"> när de kör.</w:t>
      </w:r>
    </w:p>
    <w:p w14:paraId="7971BA44" w14:textId="77777777" w:rsidR="00CE34E0" w:rsidRPr="00DF4F91" w:rsidRDefault="00CE34E0" w:rsidP="00CE34E0">
      <w:r>
        <w:rPr>
          <w:noProof/>
        </w:rPr>
        <w:drawing>
          <wp:inline distT="0" distB="0" distL="0" distR="0" wp14:anchorId="31C2A583" wp14:editId="135468AF">
            <wp:extent cx="5715000" cy="26987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C102C" w14:textId="6A84AEA7" w:rsidR="007152E9" w:rsidRPr="00CE34E0" w:rsidRDefault="007152E9" w:rsidP="00CE34E0">
      <w:bookmarkStart w:id="0" w:name="_GoBack"/>
      <w:bookmarkEnd w:id="0"/>
    </w:p>
    <w:sectPr w:rsidR="007152E9" w:rsidRPr="00CE34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1sDQ1sDS2MDU0NjFQ0lEKTi0uzszPAykwrAUAIw6ZbiwAAAA="/>
  </w:docVars>
  <w:rsids>
    <w:rsidRoot w:val="002C364E"/>
    <w:rsid w:val="002C364E"/>
    <w:rsid w:val="007152E9"/>
    <w:rsid w:val="00AF538B"/>
    <w:rsid w:val="00CE3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37AA0D"/>
  <w15:chartTrackingRefBased/>
  <w15:docId w15:val="{AD82BB77-E315-4FDA-96B0-5D4333035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E34E0"/>
    <w:pPr>
      <w:spacing w:line="256" w:lineRule="auto"/>
    </w:pPr>
    <w:rPr>
      <w:lang w:val="sv-S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34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F538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E34E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7B31909C9C0EA4F99349E3E98281255" ma:contentTypeVersion="11" ma:contentTypeDescription="Skapa ett nytt dokument." ma:contentTypeScope="" ma:versionID="8042a5b5f50cdea023c7d1d97a01cb5e">
  <xsd:schema xmlns:xsd="http://www.w3.org/2001/XMLSchema" xmlns:xs="http://www.w3.org/2001/XMLSchema" xmlns:p="http://schemas.microsoft.com/office/2006/metadata/properties" xmlns:ns3="7b6b425a-ab64-4801-a138-f6122c35fbc4" xmlns:ns4="aba160e9-dd08-47b7-b106-e424a325070d" targetNamespace="http://schemas.microsoft.com/office/2006/metadata/properties" ma:root="true" ma:fieldsID="cb04b6465decb44312a6d338cfb2bf8c" ns3:_="" ns4:_="">
    <xsd:import namespace="7b6b425a-ab64-4801-a138-f6122c35fbc4"/>
    <xsd:import namespace="aba160e9-dd08-47b7-b106-e424a325070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6b425a-ab64-4801-a138-f6122c35fb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160e9-dd08-47b7-b106-e424a325070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Delar tips,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BD9A619-7289-4C79-90F2-EBB8580293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599968-4F6A-4CFE-AD1E-C70356554FCA}">
  <ds:schemaRefs>
    <ds:schemaRef ds:uri="http://schemas.microsoft.com/office/infopath/2007/PartnerControls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purl.org/dc/elements/1.1/"/>
    <ds:schemaRef ds:uri="aba160e9-dd08-47b7-b106-e424a325070d"/>
    <ds:schemaRef ds:uri="http://purl.org/dc/terms/"/>
    <ds:schemaRef ds:uri="http://schemas.openxmlformats.org/package/2006/metadata/core-properties"/>
    <ds:schemaRef ds:uri="7b6b425a-ab64-4801-a138-f6122c35fbc4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AD434702-6582-4522-916D-C996BCDDE6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6b425a-ab64-4801-a138-f6122c35fbc4"/>
    <ds:schemaRef ds:uri="aba160e9-dd08-47b7-b106-e424a32507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us Kasper</dc:creator>
  <cp:keywords/>
  <dc:description/>
  <cp:lastModifiedBy>Lindrit Koxha</cp:lastModifiedBy>
  <cp:revision>3</cp:revision>
  <dcterms:created xsi:type="dcterms:W3CDTF">2019-12-23T11:51:00Z</dcterms:created>
  <dcterms:modified xsi:type="dcterms:W3CDTF">2019-12-2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31909C9C0EA4F99349E3E98281255</vt:lpwstr>
  </property>
</Properties>
</file>